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05613" w14:textId="3212FF21" w:rsidR="00B47251" w:rsidRPr="00B47251" w:rsidRDefault="00B47251" w:rsidP="00B47251">
      <w:pPr>
        <w:shd w:val="clear" w:color="auto" w:fill="002060"/>
        <w:spacing w:before="0" w:after="0" w:line="240" w:lineRule="auto"/>
        <w:jc w:val="center"/>
        <w:rPr>
          <w:rFonts w:ascii="Calibri" w:hAnsi="Calibri" w:cs="Calibri"/>
          <w:b/>
          <w:bCs/>
          <w:sz w:val="28"/>
          <w:szCs w:val="28"/>
        </w:rPr>
      </w:pPr>
      <w:r w:rsidRPr="00B47251">
        <w:rPr>
          <w:rFonts w:ascii="Calibri" w:hAnsi="Calibri" w:cs="Calibri"/>
          <w:b/>
          <w:bCs/>
          <w:sz w:val="28"/>
          <w:szCs w:val="28"/>
        </w:rPr>
        <w:t>FY 2026 SUPPORTIVE SERVICES PARTICIPATION REQUIREMENT CERTIFICATION</w:t>
      </w:r>
    </w:p>
    <w:p w14:paraId="2076448A" w14:textId="588ED947" w:rsidR="00B47251" w:rsidRPr="00B47251" w:rsidRDefault="00B47251" w:rsidP="00B47251">
      <w:pPr>
        <w:shd w:val="clear" w:color="auto" w:fill="002060"/>
        <w:spacing w:before="0" w:after="0" w:line="240" w:lineRule="auto"/>
        <w:jc w:val="center"/>
        <w:rPr>
          <w:rFonts w:ascii="Calibri" w:hAnsi="Calibri" w:cs="Calibri"/>
          <w:b/>
          <w:bCs/>
          <w:sz w:val="28"/>
          <w:szCs w:val="28"/>
        </w:rPr>
      </w:pPr>
      <w:r w:rsidRPr="00B47251">
        <w:rPr>
          <w:rFonts w:ascii="Calibri" w:hAnsi="Calibri" w:cs="Calibri"/>
          <w:b/>
          <w:bCs/>
          <w:sz w:val="28"/>
          <w:szCs w:val="28"/>
        </w:rPr>
        <w:t>CONTINUUM OF CARE AL-504</w:t>
      </w:r>
    </w:p>
    <w:p w14:paraId="1F4BF257" w14:textId="25CA8222" w:rsidR="00FE2309" w:rsidRPr="00B47251" w:rsidRDefault="005E57EE" w:rsidP="005E57EE">
      <w:pPr>
        <w:rPr>
          <w:rFonts w:ascii="Calibri" w:hAnsi="Calibri" w:cs="Calibri"/>
          <w:sz w:val="22"/>
          <w:szCs w:val="22"/>
        </w:rPr>
      </w:pPr>
      <w:r w:rsidRPr="00B560DC">
        <w:rPr>
          <w:rFonts w:ascii="Calibri" w:hAnsi="Calibri" w:cs="Calibri"/>
          <w:b/>
          <w:bCs/>
          <w:sz w:val="22"/>
          <w:szCs w:val="22"/>
        </w:rPr>
        <w:t>Purpose:</w:t>
      </w:r>
      <w:r w:rsidRPr="00B47251">
        <w:rPr>
          <w:rFonts w:ascii="Calibri" w:hAnsi="Calibri" w:cs="Calibri"/>
          <w:sz w:val="22"/>
          <w:szCs w:val="22"/>
        </w:rPr>
        <w:t xml:space="preserve"> This form documents whether a housing project has, or will have, supportive service participation requirements consistent with HUD requirements and participant protections. </w:t>
      </w:r>
    </w:p>
    <w:p w14:paraId="78B45897" w14:textId="60334C98" w:rsidR="00FE2309" w:rsidRDefault="005E57EE" w:rsidP="00B47251">
      <w:pPr>
        <w:rPr>
          <w:rFonts w:ascii="Calibri" w:hAnsi="Calibri" w:cs="Calibri"/>
          <w:sz w:val="22"/>
          <w:szCs w:val="22"/>
        </w:rPr>
      </w:pPr>
      <w:r w:rsidRPr="00B560DC">
        <w:rPr>
          <w:rFonts w:ascii="Calibri" w:hAnsi="Calibri" w:cs="Calibri"/>
          <w:b/>
          <w:bCs/>
          <w:sz w:val="22"/>
          <w:szCs w:val="22"/>
        </w:rPr>
        <w:t>Required for:</w:t>
      </w:r>
      <w:r w:rsidRPr="00B47251">
        <w:rPr>
          <w:rFonts w:ascii="Calibri" w:hAnsi="Calibri" w:cs="Calibri"/>
          <w:sz w:val="22"/>
          <w:szCs w:val="22"/>
        </w:rPr>
        <w:t xml:space="preserve"> Transitional Housing, Permanent Supportive Housing, Rapid Re-Housing, and Joint TH-RRH projects.  Not required / N/A for: SSO-only, HMIS-only, Planning, and other non-housing projects, unless </w:t>
      </w:r>
      <w:r w:rsidR="00B47251" w:rsidRPr="00B47251">
        <w:rPr>
          <w:rFonts w:ascii="Calibri" w:hAnsi="Calibri" w:cs="Calibri"/>
          <w:sz w:val="22"/>
          <w:szCs w:val="22"/>
        </w:rPr>
        <w:t>MACH</w:t>
      </w:r>
      <w:r w:rsidRPr="00B47251">
        <w:rPr>
          <w:rFonts w:ascii="Calibri" w:hAnsi="Calibri" w:cs="Calibri"/>
          <w:sz w:val="22"/>
          <w:szCs w:val="22"/>
        </w:rPr>
        <w:t xml:space="preserve"> requests</w:t>
      </w:r>
      <w:r w:rsidR="00B47251">
        <w:rPr>
          <w:rFonts w:ascii="Calibri" w:hAnsi="Calibri" w:cs="Calibri"/>
          <w:sz w:val="22"/>
          <w:szCs w:val="22"/>
        </w:rPr>
        <w:t xml:space="preserve"> it.</w:t>
      </w:r>
    </w:p>
    <w:p w14:paraId="5E9F1F38" w14:textId="0C2DD763" w:rsidR="00B47251" w:rsidRPr="00B47251" w:rsidRDefault="00B47251" w:rsidP="00B47251">
      <w:pPr>
        <w:shd w:val="clear" w:color="auto" w:fill="002060"/>
        <w:rPr>
          <w:rFonts w:ascii="Calibri" w:hAnsi="Calibri" w:cs="Calibri"/>
          <w:b/>
          <w:bCs/>
          <w:color w:val="FFFFFF" w:themeColor="background1"/>
          <w:sz w:val="28"/>
          <w:szCs w:val="28"/>
        </w:rPr>
      </w:pPr>
      <w:r w:rsidRPr="00B47251">
        <w:rPr>
          <w:rFonts w:ascii="Calibri" w:hAnsi="Calibri" w:cs="Calibri"/>
          <w:b/>
          <w:bCs/>
          <w:color w:val="FFFFFF" w:themeColor="background1"/>
          <w:sz w:val="28"/>
          <w:szCs w:val="28"/>
        </w:rPr>
        <w:t>APPLICANT AND PROJECT INFORMATION</w:t>
      </w:r>
    </w:p>
    <w:tbl>
      <w:tblPr>
        <w:tblStyle w:val="TableGrid"/>
        <w:tblW w:w="0" w:type="auto"/>
        <w:jc w:val="center"/>
        <w:tblInd w:w="0" w:type="dxa"/>
        <w:tblLook w:val="04A0" w:firstRow="1" w:lastRow="0" w:firstColumn="1" w:lastColumn="0" w:noHBand="0" w:noVBand="1"/>
      </w:tblPr>
      <w:tblGrid>
        <w:gridCol w:w="3326"/>
        <w:gridCol w:w="6744"/>
      </w:tblGrid>
      <w:tr w:rsidR="005E57EE" w:rsidRPr="00B47251" w14:paraId="4B2E51E2"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9DB9B2F" w14:textId="77777777" w:rsidR="005E57EE" w:rsidRPr="00B47251" w:rsidRDefault="005E57EE">
            <w:pPr>
              <w:rPr>
                <w:rFonts w:ascii="Calibri" w:hAnsi="Calibri" w:cs="Calibri"/>
              </w:rPr>
            </w:pPr>
            <w:r w:rsidRPr="00B47251">
              <w:rPr>
                <w:rFonts w:ascii="Calibri" w:hAnsi="Calibri" w:cs="Calibri"/>
                <w:b/>
              </w:rPr>
              <w:t>Applicant Agenc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28DD41B4" w14:textId="77777777" w:rsidR="005E57EE" w:rsidRPr="00B47251" w:rsidRDefault="00000000">
            <w:pPr>
              <w:rPr>
                <w:rFonts w:ascii="Calibri" w:hAnsi="Calibri" w:cs="Calibri"/>
              </w:rPr>
            </w:pPr>
            <w:sdt>
              <w:sdtPr>
                <w:rPr>
                  <w:rFonts w:ascii="Calibri" w:hAnsi="Calibri" w:cs="Calibri"/>
                </w:rPr>
                <w:alias w:val="Applicant Agency"/>
                <w:tag w:val="APPLICANT_AGENCY"/>
                <w:id w:val="1870450717"/>
                <w:text/>
              </w:sdtPr>
              <w:sdtContent>
                <w:r w:rsidR="005E57EE" w:rsidRPr="00B47251">
                  <w:rPr>
                    <w:rFonts w:ascii="Calibri" w:hAnsi="Calibri" w:cs="Calibri"/>
                  </w:rPr>
                  <w:t>Click or tap here to enter text.</w:t>
                </w:r>
              </w:sdtContent>
            </w:sdt>
          </w:p>
        </w:tc>
      </w:tr>
      <w:tr w:rsidR="005E57EE" w:rsidRPr="00B47251" w14:paraId="22A9A2A2"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4B082D7B" w14:textId="77777777" w:rsidR="005E57EE" w:rsidRPr="00B47251" w:rsidRDefault="005E57EE">
            <w:pPr>
              <w:rPr>
                <w:rFonts w:ascii="Calibri" w:hAnsi="Calibri" w:cs="Calibri"/>
              </w:rPr>
            </w:pPr>
            <w:r w:rsidRPr="00B47251">
              <w:rPr>
                <w:rFonts w:ascii="Calibri" w:hAnsi="Calibri" w:cs="Calibri"/>
                <w:b/>
              </w:rPr>
              <w:t>Project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13C5B47C" w14:textId="77777777" w:rsidR="005E57EE" w:rsidRPr="00B47251" w:rsidRDefault="00000000">
            <w:pPr>
              <w:rPr>
                <w:rFonts w:ascii="Calibri" w:hAnsi="Calibri" w:cs="Calibri"/>
              </w:rPr>
            </w:pPr>
            <w:sdt>
              <w:sdtPr>
                <w:rPr>
                  <w:rFonts w:ascii="Calibri" w:hAnsi="Calibri" w:cs="Calibri"/>
                </w:rPr>
                <w:alias w:val="Project Name"/>
                <w:tag w:val="PROJECT_NAME"/>
                <w:id w:val="1403463654"/>
                <w:text/>
              </w:sdtPr>
              <w:sdtContent>
                <w:r w:rsidR="005E57EE" w:rsidRPr="00B47251">
                  <w:rPr>
                    <w:rFonts w:ascii="Calibri" w:hAnsi="Calibri" w:cs="Calibri"/>
                  </w:rPr>
                  <w:t>Click or tap here to enter text.</w:t>
                </w:r>
              </w:sdtContent>
            </w:sdt>
          </w:p>
        </w:tc>
      </w:tr>
      <w:tr w:rsidR="005E57EE" w:rsidRPr="00B47251" w14:paraId="595EEF73"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0D0F36C" w14:textId="77777777" w:rsidR="005E57EE" w:rsidRPr="00B47251" w:rsidRDefault="005E57EE">
            <w:pPr>
              <w:rPr>
                <w:rFonts w:ascii="Calibri" w:hAnsi="Calibri" w:cs="Calibri"/>
              </w:rPr>
            </w:pPr>
            <w:r w:rsidRPr="00B47251">
              <w:rPr>
                <w:rFonts w:ascii="Calibri" w:hAnsi="Calibri" w:cs="Calibri"/>
                <w:b/>
              </w:rPr>
              <w:t>Grant Number, if renewal</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B175684" w14:textId="77777777" w:rsidR="005E57EE" w:rsidRPr="00B47251" w:rsidRDefault="00000000">
            <w:pPr>
              <w:rPr>
                <w:rFonts w:ascii="Calibri" w:hAnsi="Calibri" w:cs="Calibri"/>
              </w:rPr>
            </w:pPr>
            <w:sdt>
              <w:sdtPr>
                <w:rPr>
                  <w:rFonts w:ascii="Calibri" w:hAnsi="Calibri" w:cs="Calibri"/>
                </w:rPr>
                <w:alias w:val="Grant Number If Renewal"/>
                <w:tag w:val="GRANT_NUMBER_IF_RENEWAL"/>
                <w:id w:val="1890751613"/>
                <w:text/>
              </w:sdtPr>
              <w:sdtContent>
                <w:r w:rsidR="005E57EE" w:rsidRPr="00B47251">
                  <w:rPr>
                    <w:rFonts w:ascii="Calibri" w:hAnsi="Calibri" w:cs="Calibri"/>
                  </w:rPr>
                  <w:t>Click or tap here to enter text.</w:t>
                </w:r>
              </w:sdtContent>
            </w:sdt>
          </w:p>
        </w:tc>
      </w:tr>
      <w:tr w:rsidR="005E57EE" w:rsidRPr="00B47251" w14:paraId="5D7CACF1" w14:textId="77777777" w:rsidTr="00B47251">
        <w:trPr>
          <w:jc w:val="center"/>
        </w:trPr>
        <w:tc>
          <w:tcPr>
            <w:tcW w:w="3335"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2A150564" w14:textId="77777777" w:rsidR="005E57EE" w:rsidRPr="00B47251" w:rsidRDefault="005E57EE">
            <w:pPr>
              <w:rPr>
                <w:rFonts w:ascii="Calibri" w:hAnsi="Calibri" w:cs="Calibri"/>
              </w:rPr>
            </w:pPr>
            <w:r w:rsidRPr="00B47251">
              <w:rPr>
                <w:rFonts w:ascii="Calibri" w:hAnsi="Calibri" w:cs="Calibri"/>
                <w:b/>
              </w:rPr>
              <w:t>Primary Contact</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37C956A" w14:textId="77777777" w:rsidR="005E57EE" w:rsidRPr="00B47251" w:rsidRDefault="00000000">
            <w:pPr>
              <w:rPr>
                <w:rFonts w:ascii="Calibri" w:hAnsi="Calibri" w:cs="Calibri"/>
              </w:rPr>
            </w:pPr>
            <w:sdt>
              <w:sdtPr>
                <w:rPr>
                  <w:rFonts w:ascii="Calibri" w:hAnsi="Calibri" w:cs="Calibri"/>
                </w:rPr>
                <w:alias w:val="Primary Contact Name Title Email Phone"/>
                <w:tag w:val="PRIMARY_CONTACT_NAME_TITLE_EMAIL_PHONE"/>
                <w:id w:val="715927372"/>
                <w:text/>
              </w:sdtPr>
              <w:sdtContent>
                <w:r w:rsidR="005E57EE" w:rsidRPr="00B47251">
                  <w:rPr>
                    <w:rFonts w:ascii="Calibri" w:hAnsi="Calibri" w:cs="Calibri"/>
                  </w:rPr>
                  <w:t>Click or tap here to enter text.</w:t>
                </w:r>
              </w:sdtContent>
            </w:sdt>
          </w:p>
        </w:tc>
      </w:tr>
    </w:tbl>
    <w:p w14:paraId="0900D763"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Project Type:</w:t>
      </w:r>
    </w:p>
    <w:p w14:paraId="0053B35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Transitional Housing"/>
          <w:tag w:val="CB_TRANSITIONAL_HOUSING"/>
          <w:id w:val="34383453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ransitional Housing</w:t>
      </w:r>
    </w:p>
    <w:p w14:paraId="26145AFD"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ermanent Supportive Housing"/>
          <w:tag w:val="CB_PERMANENT_SUPPORTIVE_HOUSING"/>
          <w:id w:val="47269611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ermanent Supportive Housing</w:t>
      </w:r>
    </w:p>
    <w:p w14:paraId="75F366D6"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Rapid Re-Housing"/>
          <w:tag w:val="CB_RAPID_RE_HOUSING"/>
          <w:id w:val="126339343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apid Re-Housing</w:t>
      </w:r>
    </w:p>
    <w:p w14:paraId="15BD208C"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Joint TH-RRH"/>
          <w:tag w:val="CB_JOINT_TH_RRH"/>
          <w:id w:val="70913508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Joint TH-RRH</w:t>
      </w:r>
    </w:p>
    <w:p w14:paraId="139657A1"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w:tag w:val="CB_OTHER"/>
          <w:id w:val="21114058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w:t>
      </w:r>
      <w:sdt>
        <w:sdtPr>
          <w:rPr>
            <w:rFonts w:ascii="Calibri" w:hAnsi="Calibri" w:cs="Calibri"/>
            <w:sz w:val="22"/>
            <w:szCs w:val="22"/>
          </w:rPr>
          <w:alias w:val="Other Project Type"/>
          <w:tag w:val="OTHER_PROJECT_TYPE"/>
          <w:id w:val="1559490869"/>
          <w:text/>
        </w:sdtPr>
        <w:sdtContent>
          <w:r w:rsidR="005E57EE" w:rsidRPr="00B47251">
            <w:rPr>
              <w:rFonts w:ascii="Calibri" w:hAnsi="Calibri" w:cs="Calibri"/>
              <w:sz w:val="22"/>
              <w:szCs w:val="22"/>
            </w:rPr>
            <w:t>Click or tap here to enter text.</w:t>
          </w:r>
        </w:sdtContent>
      </w:sdt>
    </w:p>
    <w:p w14:paraId="25FC645A" w14:textId="4C04D6E6" w:rsidR="00B47251" w:rsidRDefault="00000000" w:rsidP="00B47251">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74410371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 This is not a housing project</w:t>
      </w:r>
      <w:r w:rsidR="00B47251">
        <w:rPr>
          <w:rFonts w:ascii="Calibri" w:hAnsi="Calibri" w:cs="Calibri"/>
          <w:sz w:val="22"/>
          <w:szCs w:val="22"/>
        </w:rPr>
        <w:t>.</w:t>
      </w:r>
    </w:p>
    <w:p w14:paraId="6EDCD330" w14:textId="77777777" w:rsidR="00B47251" w:rsidRDefault="00B47251" w:rsidP="00B47251">
      <w:pPr>
        <w:spacing w:before="0" w:after="0" w:line="240" w:lineRule="auto"/>
        <w:rPr>
          <w:rFonts w:ascii="Calibri" w:hAnsi="Calibri" w:cs="Calibri"/>
          <w:sz w:val="22"/>
          <w:szCs w:val="22"/>
        </w:rPr>
      </w:pPr>
    </w:p>
    <w:p w14:paraId="6C831005" w14:textId="1A5B8C82"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SUPPORTIVE SERVICES PARTICIPATION AGREEMENT</w:t>
      </w:r>
    </w:p>
    <w:p w14:paraId="5728CC6C" w14:textId="5EA2891D"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Does this project require participants to take part in supportive services based on project design and individual participant needs?</w:t>
      </w:r>
    </w:p>
    <w:p w14:paraId="53372EAA" w14:textId="4CB0CD58"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is already included in our project documents"/>
          <w:tag w:val="CB_YES_THIS_LANGUAGE_IS_ALREADY_INCLUDED_IN_OUR_"/>
          <w:id w:val="182703834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this language is already included in our project </w:t>
      </w:r>
      <w:r w:rsidR="00EA0A93" w:rsidRPr="00B47251">
        <w:rPr>
          <w:rFonts w:ascii="Calibri" w:hAnsi="Calibri" w:cs="Calibri"/>
          <w:sz w:val="22"/>
          <w:szCs w:val="22"/>
        </w:rPr>
        <w:t>documents.</w:t>
      </w:r>
    </w:p>
    <w:p w14:paraId="07060B06" w14:textId="438E3341"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will be included if the project is awarded"/>
          <w:tag w:val="CB_YES_THIS_LANGUAGE_WILL_BE_INCLUDED_IF_THE_PRO"/>
          <w:id w:val="12425805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this language will be included if the project is </w:t>
      </w:r>
      <w:r w:rsidR="00EA0A93" w:rsidRPr="00B47251">
        <w:rPr>
          <w:rFonts w:ascii="Calibri" w:hAnsi="Calibri" w:cs="Calibri"/>
          <w:sz w:val="22"/>
          <w:szCs w:val="22"/>
        </w:rPr>
        <w:t>awarded.</w:t>
      </w:r>
    </w:p>
    <w:p w14:paraId="0DE1A1CD" w14:textId="127AF0B5"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No, this project does not currently include this requirement"/>
          <w:tag w:val="CB_NO_THIS_PROJECT_DOES_NOT_CURRENTLY_INCLUDE_TH"/>
          <w:id w:val="96085101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o, this project does not currently include this </w:t>
      </w:r>
      <w:r w:rsidR="00EA0A93" w:rsidRPr="00B47251">
        <w:rPr>
          <w:rFonts w:ascii="Calibri" w:hAnsi="Calibri" w:cs="Calibri"/>
          <w:sz w:val="22"/>
          <w:szCs w:val="22"/>
        </w:rPr>
        <w:t>requirement.</w:t>
      </w:r>
    </w:p>
    <w:p w14:paraId="2408E6ED" w14:textId="3488D746"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58818879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 this is not a housing </w:t>
      </w:r>
      <w:r w:rsidR="00EA0A93" w:rsidRPr="00B47251">
        <w:rPr>
          <w:rFonts w:ascii="Calibri" w:hAnsi="Calibri" w:cs="Calibri"/>
          <w:sz w:val="22"/>
          <w:szCs w:val="22"/>
        </w:rPr>
        <w:t>project.</w:t>
      </w:r>
    </w:p>
    <w:p w14:paraId="048FE772" w14:textId="777777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If No or N/A, please explain:</w:t>
      </w:r>
    </w:p>
    <w:p w14:paraId="4EC01AEC" w14:textId="7173B50D" w:rsidR="00B47251" w:rsidRDefault="00000000" w:rsidP="00B47251">
      <w:pPr>
        <w:rPr>
          <w:rFonts w:ascii="Calibri" w:hAnsi="Calibri" w:cs="Calibri"/>
          <w:sz w:val="22"/>
          <w:szCs w:val="22"/>
        </w:rPr>
      </w:pPr>
      <w:sdt>
        <w:sdtPr>
          <w:rPr>
            <w:rFonts w:ascii="Calibri" w:hAnsi="Calibri" w:cs="Calibri"/>
            <w:sz w:val="22"/>
            <w:szCs w:val="22"/>
          </w:rPr>
          <w:alias w:val="No or NA Explanation"/>
          <w:tag w:val="NO_OR_NA_EXPLANATION"/>
          <w:id w:val="602034482"/>
          <w:text/>
        </w:sdtPr>
        <w:sdtContent>
          <w:r w:rsidR="005E57EE" w:rsidRPr="00B47251">
            <w:rPr>
              <w:rFonts w:ascii="Calibri" w:hAnsi="Calibri" w:cs="Calibri"/>
              <w:sz w:val="22"/>
              <w:szCs w:val="22"/>
            </w:rPr>
            <w:t>Click or tap here to enter text.</w:t>
          </w:r>
        </w:sdtContent>
      </w:sdt>
    </w:p>
    <w:p w14:paraId="2A257E01" w14:textId="5BC1C27B"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DOCUMENT TYPE</w:t>
      </w:r>
    </w:p>
    <w:p w14:paraId="4E3D8B1F" w14:textId="3AD5B69D"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identify where this language appears or will appear:</w:t>
      </w:r>
    </w:p>
    <w:p w14:paraId="2A0F037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articipant agreement"/>
          <w:tag w:val="CB_PARTICIPANT_AGREEMENT"/>
          <w:id w:val="136771704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articipant agreement</w:t>
      </w:r>
    </w:p>
    <w:p w14:paraId="1D05F3C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upportive service agreement"/>
          <w:tag w:val="CB_SUPPORTIVE_SERVICE_AGREEMENT"/>
          <w:id w:val="79759598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upportive service agreement</w:t>
      </w:r>
    </w:p>
    <w:p w14:paraId="0867096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ccupancy agreement"/>
          <w:tag w:val="CB_OCCUPANCY_AGREEMENT"/>
          <w:id w:val="143816297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ccupancy agreement</w:t>
      </w:r>
    </w:p>
    <w:p w14:paraId="73E110B4"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ease addendum"/>
          <w:tag w:val="CB_LEASE_ADDENDUM"/>
          <w:id w:val="51606745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ease addendum</w:t>
      </w:r>
    </w:p>
    <w:p w14:paraId="1C4ACA7F"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rogram agreement"/>
          <w:tag w:val="CB_PROGRAM_AGREEMENT"/>
          <w:id w:val="176686589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rogram agreement</w:t>
      </w:r>
    </w:p>
    <w:p w14:paraId="7C471C69"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ontract"/>
          <w:tag w:val="CB_CONTRACT"/>
          <w:id w:val="82631860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ontract</w:t>
      </w:r>
    </w:p>
    <w:p w14:paraId="4F19E3C7"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Draft document for new project"/>
          <w:tag w:val="CB_DRAFT_DOCUMENT_FOR_NEW_PROJECT"/>
          <w:id w:val="123208970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Draft document for new project</w:t>
      </w:r>
    </w:p>
    <w:p w14:paraId="7357D482" w14:textId="5BFE0DB8" w:rsidR="00B47251" w:rsidRDefault="00000000" w:rsidP="00B47251">
      <w:pPr>
        <w:spacing w:before="0" w:after="0" w:line="240" w:lineRule="auto"/>
        <w:ind w:left="360"/>
        <w:rPr>
          <w:rFonts w:ascii="Calibri" w:hAnsi="Calibri" w:cs="Calibri"/>
          <w:sz w:val="22"/>
          <w:szCs w:val="22"/>
        </w:rPr>
      </w:pPr>
      <w:sdt>
        <w:sdtPr>
          <w:rPr>
            <w:rFonts w:ascii="Calibri" w:hAnsi="Calibri" w:cs="Calibri"/>
            <w:sz w:val="22"/>
            <w:szCs w:val="22"/>
          </w:rPr>
          <w:alias w:val="Other document type"/>
          <w:tag w:val="CB_OTHER_DOCUMENT_TYPE"/>
          <w:id w:val="28554820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document type  </w:t>
      </w:r>
      <w:sdt>
        <w:sdtPr>
          <w:rPr>
            <w:rFonts w:ascii="Calibri" w:hAnsi="Calibri" w:cs="Calibri"/>
            <w:sz w:val="22"/>
            <w:szCs w:val="22"/>
          </w:rPr>
          <w:alias w:val="Other Document Type Description"/>
          <w:tag w:val="OTHER_DOCUMENT_TYPE_DESCRIPTION"/>
          <w:id w:val="1428202601"/>
          <w:text/>
        </w:sdtPr>
        <w:sdtContent>
          <w:r w:rsidR="005E57EE" w:rsidRPr="00B47251">
            <w:rPr>
              <w:rFonts w:ascii="Calibri" w:hAnsi="Calibri" w:cs="Calibri"/>
              <w:sz w:val="22"/>
              <w:szCs w:val="22"/>
            </w:rPr>
            <w:t>Click or tap here to enter text.</w:t>
          </w:r>
        </w:sdtContent>
      </w:sdt>
    </w:p>
    <w:p w14:paraId="75B5FED4" w14:textId="77777777" w:rsidR="00B47251" w:rsidRDefault="00B47251" w:rsidP="00B47251">
      <w:pPr>
        <w:spacing w:before="0" w:after="0" w:line="240" w:lineRule="auto"/>
        <w:rPr>
          <w:rFonts w:ascii="Calibri" w:hAnsi="Calibri" w:cs="Calibri"/>
          <w:sz w:val="22"/>
          <w:szCs w:val="22"/>
        </w:rPr>
      </w:pPr>
    </w:p>
    <w:p w14:paraId="729F880F" w14:textId="549756C1" w:rsidR="00B47251" w:rsidRPr="00D9489A" w:rsidRDefault="00B47251"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DIRECT LANGUAGE FROM PROJECT DOCUMENT</w:t>
      </w:r>
    </w:p>
    <w:p w14:paraId="5FED04C0" w14:textId="0B806F06"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paste the exact language from the project document below. For new projects, draft language is acceptable.</w:t>
      </w:r>
    </w:p>
    <w:tbl>
      <w:tblPr>
        <w:tblStyle w:val="TableGrid"/>
        <w:tblW w:w="0" w:type="auto"/>
        <w:tblInd w:w="0" w:type="dxa"/>
        <w:tblLook w:val="04A0" w:firstRow="1" w:lastRow="0" w:firstColumn="1" w:lastColumn="0" w:noHBand="0" w:noVBand="1"/>
      </w:tblPr>
      <w:tblGrid>
        <w:gridCol w:w="10070"/>
      </w:tblGrid>
      <w:tr w:rsidR="005E57EE" w:rsidRPr="00B47251" w14:paraId="7AB1339C" w14:textId="77777777">
        <w:tc>
          <w:tcPr>
            <w:tcW w:w="10080" w:type="dxa"/>
            <w:tcBorders>
              <w:top w:val="single" w:sz="4" w:space="0" w:color="auto"/>
              <w:left w:val="single" w:sz="4" w:space="0" w:color="auto"/>
              <w:bottom w:val="single" w:sz="4" w:space="0" w:color="auto"/>
              <w:right w:val="single" w:sz="4" w:space="0" w:color="auto"/>
            </w:tcBorders>
          </w:tcPr>
          <w:p w14:paraId="22DC1D42" w14:textId="77777777" w:rsidR="005E57EE" w:rsidRPr="00B47251" w:rsidRDefault="00000000">
            <w:pPr>
              <w:rPr>
                <w:rFonts w:ascii="Calibri" w:hAnsi="Calibri" w:cs="Calibri"/>
              </w:rPr>
            </w:pPr>
            <w:sdt>
              <w:sdtPr>
                <w:rPr>
                  <w:rFonts w:ascii="Calibri" w:hAnsi="Calibri" w:cs="Calibri"/>
                </w:rPr>
                <w:alias w:val="Direct Language From Project Document"/>
                <w:tag w:val="DIRECT_LANGUAGE_FROM_PROJECT_DOCUMENT"/>
                <w:id w:val="1046945734"/>
                <w:text/>
              </w:sdtPr>
              <w:sdtContent>
                <w:r w:rsidR="005E57EE" w:rsidRPr="00B47251">
                  <w:rPr>
                    <w:rFonts w:ascii="Calibri" w:hAnsi="Calibri" w:cs="Calibri"/>
                  </w:rPr>
                  <w:t>Click or tap here to enter text.</w:t>
                </w:r>
              </w:sdtContent>
            </w:sdt>
          </w:p>
          <w:p w14:paraId="715B28D7" w14:textId="77777777" w:rsidR="005E57EE" w:rsidRPr="00B47251" w:rsidRDefault="005E57EE">
            <w:pPr>
              <w:rPr>
                <w:rFonts w:ascii="Calibri" w:hAnsi="Calibri" w:cs="Calibri"/>
              </w:rPr>
            </w:pPr>
          </w:p>
          <w:p w14:paraId="513AC554" w14:textId="77777777" w:rsidR="005E57EE" w:rsidRPr="00B47251" w:rsidRDefault="005E57EE">
            <w:pPr>
              <w:rPr>
                <w:rFonts w:ascii="Calibri" w:hAnsi="Calibri" w:cs="Calibri"/>
              </w:rPr>
            </w:pPr>
          </w:p>
          <w:p w14:paraId="56B0FFDB" w14:textId="77777777" w:rsidR="005E57EE" w:rsidRPr="00B47251" w:rsidRDefault="005E57EE">
            <w:pPr>
              <w:rPr>
                <w:rFonts w:ascii="Calibri" w:hAnsi="Calibri" w:cs="Calibri"/>
              </w:rPr>
            </w:pPr>
          </w:p>
          <w:p w14:paraId="5F545451" w14:textId="77777777" w:rsidR="005E57EE" w:rsidRPr="00B47251" w:rsidRDefault="005E57EE">
            <w:pPr>
              <w:rPr>
                <w:rFonts w:ascii="Calibri" w:hAnsi="Calibri" w:cs="Calibri"/>
              </w:rPr>
            </w:pPr>
          </w:p>
          <w:p w14:paraId="41338683" w14:textId="77777777" w:rsidR="005E57EE" w:rsidRPr="00B47251" w:rsidRDefault="005E57EE">
            <w:pPr>
              <w:rPr>
                <w:rFonts w:ascii="Calibri" w:hAnsi="Calibri" w:cs="Calibri"/>
              </w:rPr>
            </w:pPr>
          </w:p>
          <w:p w14:paraId="70BC1652" w14:textId="77777777" w:rsidR="005E57EE" w:rsidRPr="00B47251" w:rsidRDefault="005E57EE">
            <w:pPr>
              <w:rPr>
                <w:rFonts w:ascii="Calibri" w:hAnsi="Calibri" w:cs="Calibri"/>
              </w:rPr>
            </w:pPr>
          </w:p>
        </w:tc>
      </w:tr>
    </w:tbl>
    <w:p w14:paraId="7C78A129" w14:textId="77777777" w:rsidR="00B560DC" w:rsidRDefault="00B560DC" w:rsidP="005E57EE">
      <w:pPr>
        <w:rPr>
          <w:rFonts w:ascii="Calibri" w:hAnsi="Calibri" w:cs="Calibri"/>
          <w:sz w:val="22"/>
          <w:szCs w:val="22"/>
        </w:rPr>
      </w:pPr>
    </w:p>
    <w:p w14:paraId="2E98478A" w14:textId="2105A0DD"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SERVICES INCLUDED</w:t>
      </w:r>
    </w:p>
    <w:p w14:paraId="0EE0F6FE" w14:textId="3ACB91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Check all supportive services that are included in the project participation expectations:</w:t>
      </w:r>
    </w:p>
    <w:p w14:paraId="6770263E"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ase management"/>
          <w:tag w:val="CB_CASE_MANAGEMENT"/>
          <w:id w:val="42000313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ase management</w:t>
      </w:r>
    </w:p>
    <w:p w14:paraId="54780CA9"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stability planning"/>
          <w:tag w:val="CB_HOUSING_STABILITY_PLANNING"/>
          <w:id w:val="187066348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ousing stability planning</w:t>
      </w:r>
    </w:p>
    <w:p w14:paraId="1C8A9E11"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navigation"/>
          <w:tag w:val="CB_HOUSING_NAVIGATION"/>
          <w:id w:val="90795329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ousing navigation</w:t>
      </w:r>
    </w:p>
    <w:p w14:paraId="0CDEB085"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Employment / job readiness"/>
          <w:tag w:val="CB_EMPLOYMENT_JOB_READINESS"/>
          <w:id w:val="166587526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Employment / job readiness</w:t>
      </w:r>
    </w:p>
    <w:p w14:paraId="56269696"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Income and benefits connection"/>
          <w:tag w:val="CB_INCOME_AND_BENEFITS_CONNECTION"/>
          <w:id w:val="55295093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Income and benefits connection</w:t>
      </w:r>
    </w:p>
    <w:p w14:paraId="216BE225" w14:textId="1BBCDB62"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ubstance use disorder treatment connection"/>
          <w:tag w:val="CB_SUBSTANCE_USE_DISORDER_TREATMENT_CONNECTION"/>
          <w:id w:val="62469903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ubstance use disorder treatment </w:t>
      </w:r>
      <w:r w:rsidR="00EA0A93" w:rsidRPr="00B47251">
        <w:rPr>
          <w:rFonts w:ascii="Calibri" w:hAnsi="Calibri" w:cs="Calibri"/>
          <w:sz w:val="22"/>
          <w:szCs w:val="22"/>
        </w:rPr>
        <w:t>connection.</w:t>
      </w:r>
    </w:p>
    <w:p w14:paraId="42CF5D43"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Recovery support"/>
          <w:tag w:val="CB_RECOVERY_SUPPORT"/>
          <w:id w:val="111003775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ecovery support</w:t>
      </w:r>
    </w:p>
    <w:p w14:paraId="2839B98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Peer support"/>
          <w:tag w:val="CB_PEER_SUPPORT"/>
          <w:id w:val="185329286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eer support</w:t>
      </w:r>
    </w:p>
    <w:p w14:paraId="498FDA0B"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Mental health services connection"/>
          <w:tag w:val="CB_MENTAL_HEALTH_SERVICES_CONNECTION"/>
          <w:id w:val="46134102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Mental health services connection</w:t>
      </w:r>
    </w:p>
    <w:p w14:paraId="2EACBBF4"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Healthcare connection"/>
          <w:tag w:val="CB_HEALTHCARE_CONNECTION"/>
          <w:id w:val="1225614792"/>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Healthcare connection</w:t>
      </w:r>
    </w:p>
    <w:p w14:paraId="33B33EF5"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Transportation support"/>
          <w:tag w:val="CB_TRANSPORTATION_SUPPORT"/>
          <w:id w:val="661815670"/>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ransportation support</w:t>
      </w:r>
    </w:p>
    <w:p w14:paraId="7E830322"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Childcare support"/>
          <w:tag w:val="CB_CHILDCARE_SUPPORT"/>
          <w:id w:val="161166966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Childcare support</w:t>
      </w:r>
    </w:p>
    <w:p w14:paraId="031C3028"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egal services connection"/>
          <w:tag w:val="CB_LEGAL_SERVICES_CONNECTION"/>
          <w:id w:val="18063818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egal services connection</w:t>
      </w:r>
    </w:p>
    <w:p w14:paraId="6B702B4C"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Life skills / tenancy skills"/>
          <w:tag w:val="CB_LIFE_SKILLS_TENANCY_SKILLS"/>
          <w:id w:val="36908717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Life skills / tenancy skills</w:t>
      </w:r>
    </w:p>
    <w:p w14:paraId="4939E85D"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Family or support network reunification"/>
          <w:tag w:val="CB_FAMILY_OR_SUPPORT_NETWORK_REUNIFICATION"/>
          <w:id w:val="1290284218"/>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Family or support network reunification</w:t>
      </w:r>
    </w:p>
    <w:p w14:paraId="4D941BF7"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Safety planning"/>
          <w:tag w:val="CB_SAFETY_PLANNING"/>
          <w:id w:val="180998850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Safety planning</w:t>
      </w:r>
    </w:p>
    <w:p w14:paraId="4601A6F3" w14:textId="77777777" w:rsidR="005E57EE" w:rsidRPr="00B47251" w:rsidRDefault="00000000"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service"/>
          <w:tag w:val="CB_OTHER_SERVICE"/>
          <w:id w:val="1543423415"/>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Other service  </w:t>
      </w:r>
      <w:sdt>
        <w:sdtPr>
          <w:rPr>
            <w:rFonts w:ascii="Calibri" w:hAnsi="Calibri" w:cs="Calibri"/>
            <w:sz w:val="22"/>
            <w:szCs w:val="22"/>
          </w:rPr>
          <w:alias w:val="Other Service Description"/>
          <w:tag w:val="OTHER_SERVICE_DESCRIPTION"/>
          <w:id w:val="551376479"/>
          <w:text/>
        </w:sdtPr>
        <w:sdtContent>
          <w:r w:rsidR="005E57EE" w:rsidRPr="00B47251">
            <w:rPr>
              <w:rFonts w:ascii="Calibri" w:hAnsi="Calibri" w:cs="Calibri"/>
              <w:sz w:val="22"/>
              <w:szCs w:val="22"/>
            </w:rPr>
            <w:t>Click or tap here to enter text.</w:t>
          </w:r>
        </w:sdtContent>
      </w:sdt>
    </w:p>
    <w:p w14:paraId="486E9869" w14:textId="77777777"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Briefly describe how participants will be connected to or engaged in these services:</w:t>
      </w:r>
    </w:p>
    <w:tbl>
      <w:tblPr>
        <w:tblStyle w:val="TableGrid"/>
        <w:tblW w:w="0" w:type="auto"/>
        <w:tblInd w:w="0" w:type="dxa"/>
        <w:tblLook w:val="04A0" w:firstRow="1" w:lastRow="0" w:firstColumn="1" w:lastColumn="0" w:noHBand="0" w:noVBand="1"/>
      </w:tblPr>
      <w:tblGrid>
        <w:gridCol w:w="10070"/>
      </w:tblGrid>
      <w:tr w:rsidR="005E57EE" w:rsidRPr="00B47251" w14:paraId="49BCBA26" w14:textId="77777777">
        <w:tc>
          <w:tcPr>
            <w:tcW w:w="10080" w:type="dxa"/>
            <w:tcBorders>
              <w:top w:val="single" w:sz="4" w:space="0" w:color="auto"/>
              <w:left w:val="single" w:sz="4" w:space="0" w:color="auto"/>
              <w:bottom w:val="single" w:sz="4" w:space="0" w:color="auto"/>
              <w:right w:val="single" w:sz="4" w:space="0" w:color="auto"/>
            </w:tcBorders>
          </w:tcPr>
          <w:p w14:paraId="55D9CFB5" w14:textId="77777777" w:rsidR="005E57EE" w:rsidRPr="00B47251" w:rsidRDefault="00000000">
            <w:pPr>
              <w:rPr>
                <w:rFonts w:ascii="Calibri" w:hAnsi="Calibri" w:cs="Calibri"/>
              </w:rPr>
            </w:pPr>
            <w:sdt>
              <w:sdtPr>
                <w:rPr>
                  <w:rFonts w:ascii="Calibri" w:hAnsi="Calibri" w:cs="Calibri"/>
                </w:rPr>
                <w:alias w:val="Service Engagement Description"/>
                <w:tag w:val="SERVICE_ENGAGEMENT_DESCRIPTION"/>
                <w:id w:val="999155018"/>
                <w:text/>
              </w:sdtPr>
              <w:sdtContent>
                <w:r w:rsidR="005E57EE" w:rsidRPr="00B47251">
                  <w:rPr>
                    <w:rFonts w:ascii="Calibri" w:hAnsi="Calibri" w:cs="Calibri"/>
                  </w:rPr>
                  <w:t>Click or tap here to enter text.</w:t>
                </w:r>
              </w:sdtContent>
            </w:sdt>
          </w:p>
          <w:p w14:paraId="20022B3F" w14:textId="77777777" w:rsidR="005E57EE" w:rsidRPr="00B47251" w:rsidRDefault="005E57EE">
            <w:pPr>
              <w:rPr>
                <w:rFonts w:ascii="Calibri" w:hAnsi="Calibri" w:cs="Calibri"/>
              </w:rPr>
            </w:pPr>
          </w:p>
          <w:p w14:paraId="0E41D739" w14:textId="77777777" w:rsidR="005E57EE" w:rsidRPr="00B47251" w:rsidRDefault="005E57EE">
            <w:pPr>
              <w:rPr>
                <w:rFonts w:ascii="Calibri" w:hAnsi="Calibri" w:cs="Calibri"/>
              </w:rPr>
            </w:pPr>
          </w:p>
          <w:p w14:paraId="0EEA5630" w14:textId="77777777" w:rsidR="005E57EE" w:rsidRPr="00B47251" w:rsidRDefault="005E57EE">
            <w:pPr>
              <w:rPr>
                <w:rFonts w:ascii="Calibri" w:hAnsi="Calibri" w:cs="Calibri"/>
              </w:rPr>
            </w:pPr>
          </w:p>
          <w:p w14:paraId="4EF936EB" w14:textId="77777777" w:rsidR="005E57EE" w:rsidRPr="00B47251" w:rsidRDefault="005E57EE">
            <w:pPr>
              <w:rPr>
                <w:rFonts w:ascii="Calibri" w:hAnsi="Calibri" w:cs="Calibri"/>
              </w:rPr>
            </w:pPr>
          </w:p>
        </w:tc>
      </w:tr>
    </w:tbl>
    <w:p w14:paraId="6D29EBC7" w14:textId="77777777" w:rsidR="00B560DC" w:rsidRDefault="00B560DC" w:rsidP="005E57EE">
      <w:pPr>
        <w:rPr>
          <w:rFonts w:ascii="Calibri" w:hAnsi="Calibri" w:cs="Calibri"/>
          <w:sz w:val="22"/>
          <w:szCs w:val="22"/>
        </w:rPr>
      </w:pPr>
    </w:p>
    <w:p w14:paraId="5540F8E6" w14:textId="0D26621A"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PARTICIPANT PROTECTIONS</w:t>
      </w:r>
    </w:p>
    <w:p w14:paraId="33C7604F" w14:textId="6D2CDD12" w:rsidR="005E57EE" w:rsidRPr="00B560DC" w:rsidRDefault="005E57EE" w:rsidP="005E57EE">
      <w:pPr>
        <w:rPr>
          <w:rFonts w:ascii="Calibri" w:hAnsi="Calibri" w:cs="Calibri"/>
          <w:b/>
          <w:bCs/>
          <w:sz w:val="22"/>
          <w:szCs w:val="22"/>
        </w:rPr>
      </w:pPr>
      <w:r w:rsidRPr="00B560DC">
        <w:rPr>
          <w:rFonts w:ascii="Calibri" w:hAnsi="Calibri" w:cs="Calibri"/>
          <w:b/>
          <w:bCs/>
          <w:sz w:val="22"/>
          <w:szCs w:val="22"/>
        </w:rPr>
        <w:t>Please confirm the following:</w:t>
      </w:r>
    </w:p>
    <w:p w14:paraId="5D6F4C1B" w14:textId="77777777" w:rsidR="00D501D6" w:rsidRDefault="00000000" w:rsidP="00FE2309">
      <w:pPr>
        <w:spacing w:before="0" w:after="0" w:line="240" w:lineRule="auto"/>
        <w:ind w:left="360"/>
        <w:rPr>
          <w:rStyle w:val="x505005743size"/>
          <w:rFonts w:ascii="Century Gothic" w:hAnsi="Century Gothic"/>
          <w:color w:val="000000"/>
          <w:sz w:val="22"/>
          <w:szCs w:val="22"/>
          <w:shd w:val="clear" w:color="auto" w:fill="FFFFFF"/>
        </w:rPr>
      </w:pPr>
      <w:sdt>
        <w:sdtPr>
          <w:rPr>
            <w:rFonts w:ascii="Calibri" w:hAnsi="Calibri" w:cs="Calibri"/>
            <w:sz w:val="22"/>
            <w:szCs w:val="22"/>
          </w:rPr>
          <w:alias w:val="The project will apply supportive service participation requirements in a way that complies with fair housing, civil rights, disability protections, VAWA protections, and other applicable federal requirements."/>
          <w:tag w:val="CB_THE_PROJECT_WILL_APPLY_SUPPORTIVE_SERVICE_PAR"/>
          <w:id w:val="88422933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w:t>
      </w:r>
      <w:r w:rsidR="00D501D6">
        <w:rPr>
          <w:rStyle w:val="x505005743size"/>
          <w:color w:val="000000"/>
          <w:sz w:val="14"/>
          <w:szCs w:val="14"/>
          <w:shd w:val="clear" w:color="auto" w:fill="FFFFFF"/>
        </w:rPr>
        <w:t> </w:t>
      </w:r>
      <w:r w:rsidR="00D501D6" w:rsidRPr="00D501D6">
        <w:rPr>
          <w:rStyle w:val="x505005743size"/>
          <w:rFonts w:ascii="Calibri" w:hAnsi="Calibri" w:cs="Calibri"/>
          <w:color w:val="000000"/>
          <w:sz w:val="22"/>
          <w:szCs w:val="22"/>
          <w:shd w:val="clear" w:color="auto" w:fill="FFFFFF"/>
        </w:rPr>
        <w:t>The project will offer supportive services in compliance with all applicable federal and state laws, including fair housing, civil rights, disability protections, VAWA, FVPSA, and other applicable requirements.</w:t>
      </w:r>
    </w:p>
    <w:p w14:paraId="1758E7A9" w14:textId="11C791AF"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deny admission, assistance, participation, or occupancy because a person is or has been a victim of domestic violence, dating violence, sexual assault, or stalking, if the person otherwise qualifies."/>
          <w:tag w:val="CB_THE_PROJECT_WILL_NOT_DENY_ADMISSION_ASSISTANC"/>
          <w:id w:val="173747185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not deny admission, assistance, participation, or occupancy because a person is or has been a victim of domestic violence, dating violence, sexual assault, or stalking, if the person otherwise qualifies.</w:t>
      </w:r>
    </w:p>
    <w:p w14:paraId="48BBFA57" w14:textId="77777777" w:rsidR="005E57EE" w:rsidRPr="00B47251" w:rsidRDefault="00000000"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apply service participation requirements in a discriminatory way or in a way that conflicts with participant rights or applicable law."/>
          <w:tag w:val="CB_THE_PROJECT_WILL_NOT_APPLY_SERVICE_PARTICIPAT"/>
          <w:id w:val="65683720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not apply service participation requirements in a discriminatory way or in a way that conflicts with participant rights or applicable law.</w:t>
      </w:r>
    </w:p>
    <w:p w14:paraId="30440263" w14:textId="000A26A8" w:rsidR="00B560DC" w:rsidRDefault="00000000" w:rsidP="00B560DC">
      <w:pPr>
        <w:spacing w:before="0" w:after="0" w:line="240" w:lineRule="auto"/>
        <w:ind w:left="360"/>
        <w:rPr>
          <w:rFonts w:ascii="Calibri" w:hAnsi="Calibri" w:cs="Calibri"/>
          <w:sz w:val="22"/>
          <w:szCs w:val="22"/>
        </w:rPr>
      </w:pPr>
      <w:sdt>
        <w:sdtPr>
          <w:rPr>
            <w:rFonts w:ascii="Calibri" w:hAnsi="Calibri" w:cs="Calibri"/>
            <w:sz w:val="22"/>
            <w:szCs w:val="22"/>
          </w:rPr>
          <w:alias w:val="The project will use progressive engagement and reasonable attempts to re-engage participants before taking any negative program action related to lack of service participation."/>
          <w:tag w:val="CB_THE_PROJECT_WILL_USE_PROGRESSIVE_ENGAGEMENT_A"/>
          <w:id w:val="1430234866"/>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e project will use progressive engagement and reasonable attempts to re-engage participants before taking any negative program action related to lack of service participation.</w:t>
      </w:r>
    </w:p>
    <w:p w14:paraId="744B83E0" w14:textId="77777777" w:rsidR="00B560DC" w:rsidRDefault="00B560DC" w:rsidP="00B560DC">
      <w:pPr>
        <w:spacing w:before="0" w:after="0" w:line="240" w:lineRule="auto"/>
        <w:rPr>
          <w:rFonts w:ascii="Calibri" w:hAnsi="Calibri" w:cs="Calibri"/>
          <w:sz w:val="22"/>
          <w:szCs w:val="22"/>
        </w:rPr>
      </w:pPr>
    </w:p>
    <w:p w14:paraId="25FAD5D7" w14:textId="2218BC17" w:rsidR="00B560DC"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APPLICANT CERTIFICATION</w:t>
      </w:r>
    </w:p>
    <w:p w14:paraId="2F1078E6" w14:textId="77777777" w:rsidR="00B560DC" w:rsidRDefault="00B560DC" w:rsidP="00B560DC">
      <w:pPr>
        <w:spacing w:before="0" w:after="0" w:line="240" w:lineRule="auto"/>
        <w:rPr>
          <w:rFonts w:ascii="Calibri" w:hAnsi="Calibri" w:cs="Calibri"/>
          <w:sz w:val="22"/>
          <w:szCs w:val="22"/>
        </w:rPr>
      </w:pPr>
    </w:p>
    <w:p w14:paraId="18BC9061" w14:textId="273B1E81" w:rsidR="005E57EE" w:rsidRPr="00B47251" w:rsidRDefault="005E57EE" w:rsidP="005E57EE">
      <w:pPr>
        <w:rPr>
          <w:rFonts w:ascii="Calibri" w:hAnsi="Calibri" w:cs="Calibri"/>
          <w:sz w:val="22"/>
          <w:szCs w:val="22"/>
        </w:rPr>
      </w:pPr>
      <w:r w:rsidRPr="00B47251">
        <w:rPr>
          <w:rFonts w:ascii="Calibri" w:hAnsi="Calibri" w:cs="Calibri"/>
          <w:sz w:val="22"/>
          <w:szCs w:val="22"/>
        </w:rPr>
        <w:t xml:space="preserve">By signing below, the applicant certifies that the project has, or will </w:t>
      </w:r>
      <w:r w:rsidR="00EA0A93" w:rsidRPr="00B47251">
        <w:rPr>
          <w:rFonts w:ascii="Calibri" w:hAnsi="Calibri" w:cs="Calibri"/>
          <w:sz w:val="22"/>
          <w:szCs w:val="22"/>
        </w:rPr>
        <w:t>have,</w:t>
      </w:r>
      <w:r w:rsidRPr="00B47251">
        <w:rPr>
          <w:rFonts w:ascii="Calibri" w:hAnsi="Calibri" w:cs="Calibri"/>
          <w:sz w:val="22"/>
          <w:szCs w:val="22"/>
        </w:rPr>
        <w:t xml:space="preserve"> if awarded, supportive service participation requirements consistent with HUD requirements and applicable participant protections.</w:t>
      </w:r>
    </w:p>
    <w:p w14:paraId="14FB9D93" w14:textId="77777777" w:rsidR="005E57EE" w:rsidRPr="00B47251" w:rsidRDefault="005E57EE" w:rsidP="005E57EE">
      <w:pPr>
        <w:rPr>
          <w:rFonts w:ascii="Calibri" w:hAnsi="Calibri" w:cs="Calibri"/>
          <w:sz w:val="22"/>
          <w:szCs w:val="22"/>
        </w:rPr>
      </w:pPr>
      <w:r w:rsidRPr="00B47251">
        <w:rPr>
          <w:rFonts w:ascii="Calibri" w:hAnsi="Calibri" w:cs="Calibri"/>
          <w:sz w:val="22"/>
          <w:szCs w:val="22"/>
        </w:rPr>
        <w:t>The applicant also certifies that any supportive service participation requirement will be applied in a manner consistent with fair housing, civil rights, disability protections, VAWA protections, and other applicable federal requirements.</w:t>
      </w:r>
    </w:p>
    <w:tbl>
      <w:tblPr>
        <w:tblStyle w:val="TableGrid"/>
        <w:tblW w:w="0" w:type="auto"/>
        <w:jc w:val="center"/>
        <w:tblInd w:w="0" w:type="dxa"/>
        <w:tblLook w:val="04A0" w:firstRow="1" w:lastRow="0" w:firstColumn="1" w:lastColumn="0" w:noHBand="0" w:noVBand="1"/>
      </w:tblPr>
      <w:tblGrid>
        <w:gridCol w:w="2880"/>
        <w:gridCol w:w="6768"/>
      </w:tblGrid>
      <w:tr w:rsidR="005E57EE" w:rsidRPr="00B47251" w14:paraId="39ED70CC"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13D8DD0F" w14:textId="77777777" w:rsidR="005E57EE" w:rsidRPr="00B47251" w:rsidRDefault="005E57EE">
            <w:pPr>
              <w:rPr>
                <w:rFonts w:ascii="Calibri" w:hAnsi="Calibri" w:cs="Calibri"/>
              </w:rPr>
            </w:pPr>
            <w:r w:rsidRPr="00B47251">
              <w:rPr>
                <w:rFonts w:ascii="Calibri" w:hAnsi="Calibri" w:cs="Calibri"/>
                <w:b/>
              </w:rPr>
              <w:t>Authorized Representative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1A534F6" w14:textId="77777777" w:rsidR="005E57EE" w:rsidRPr="00B47251" w:rsidRDefault="00000000">
            <w:pPr>
              <w:rPr>
                <w:rFonts w:ascii="Calibri" w:hAnsi="Calibri" w:cs="Calibri"/>
              </w:rPr>
            </w:pPr>
            <w:sdt>
              <w:sdtPr>
                <w:rPr>
                  <w:rFonts w:ascii="Calibri" w:hAnsi="Calibri" w:cs="Calibri"/>
                </w:rPr>
                <w:alias w:val="Authorized Representative Name"/>
                <w:tag w:val="AUTHORIZED_REPRESENTATIVE_NAME"/>
                <w:id w:val="1943051411"/>
                <w:text/>
              </w:sdtPr>
              <w:sdtContent>
                <w:r w:rsidR="005E57EE" w:rsidRPr="00B47251">
                  <w:rPr>
                    <w:rFonts w:ascii="Calibri" w:hAnsi="Calibri" w:cs="Calibri"/>
                  </w:rPr>
                  <w:t>Click or tap here to enter text.</w:t>
                </w:r>
              </w:sdtContent>
            </w:sdt>
          </w:p>
        </w:tc>
      </w:tr>
      <w:tr w:rsidR="005E57EE" w:rsidRPr="00B47251" w14:paraId="38C02515"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650D1B20" w14:textId="77777777" w:rsidR="005E57EE" w:rsidRPr="00B47251" w:rsidRDefault="005E57EE">
            <w:pPr>
              <w:rPr>
                <w:rFonts w:ascii="Calibri" w:hAnsi="Calibri" w:cs="Calibri"/>
              </w:rPr>
            </w:pPr>
            <w:r w:rsidRPr="00B47251">
              <w:rPr>
                <w:rFonts w:ascii="Calibri" w:hAnsi="Calibri" w:cs="Calibri"/>
                <w:b/>
              </w:rPr>
              <w:t>Titl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2D677D6" w14:textId="77777777" w:rsidR="005E57EE" w:rsidRPr="00B47251" w:rsidRDefault="00000000">
            <w:pPr>
              <w:rPr>
                <w:rFonts w:ascii="Calibri" w:hAnsi="Calibri" w:cs="Calibri"/>
              </w:rPr>
            </w:pPr>
            <w:sdt>
              <w:sdtPr>
                <w:rPr>
                  <w:rFonts w:ascii="Calibri" w:hAnsi="Calibri" w:cs="Calibri"/>
                </w:rPr>
                <w:alias w:val="Authorized Representative Title"/>
                <w:tag w:val="AUTHORIZED_REPRESENTATIVE_TITLE"/>
                <w:id w:val="601303784"/>
                <w:text/>
              </w:sdtPr>
              <w:sdtContent>
                <w:r w:rsidR="005E57EE" w:rsidRPr="00B47251">
                  <w:rPr>
                    <w:rFonts w:ascii="Calibri" w:hAnsi="Calibri" w:cs="Calibri"/>
                  </w:rPr>
                  <w:t>Click or tap here to enter text.</w:t>
                </w:r>
              </w:sdtContent>
            </w:sdt>
          </w:p>
        </w:tc>
      </w:tr>
      <w:tr w:rsidR="005E57EE" w:rsidRPr="00B47251" w14:paraId="16EB2075" w14:textId="77777777" w:rsidTr="00B560DC">
        <w:trPr>
          <w:trHeight w:val="70"/>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3E5B7663" w14:textId="77777777" w:rsidR="005E57EE" w:rsidRPr="00B47251" w:rsidRDefault="005E57EE">
            <w:pPr>
              <w:rPr>
                <w:rFonts w:ascii="Calibri" w:hAnsi="Calibri" w:cs="Calibri"/>
              </w:rPr>
            </w:pPr>
            <w:r w:rsidRPr="00B47251">
              <w:rPr>
                <w:rFonts w:ascii="Calibri" w:hAnsi="Calibri" w:cs="Calibri"/>
                <w:b/>
              </w:rPr>
              <w:t>Signatur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55D9930C" w14:textId="77777777" w:rsidR="005E57EE" w:rsidRPr="00B47251" w:rsidRDefault="00000000">
            <w:pPr>
              <w:rPr>
                <w:rFonts w:ascii="Calibri" w:hAnsi="Calibri" w:cs="Calibri"/>
              </w:rPr>
            </w:pPr>
            <w:sdt>
              <w:sdtPr>
                <w:rPr>
                  <w:rFonts w:ascii="Calibri" w:hAnsi="Calibri" w:cs="Calibri"/>
                </w:rPr>
                <w:alias w:val="Authorized Representative Signature"/>
                <w:tag w:val="AUTHORIZED_REPRESENTATIVE_SIGNATURE"/>
                <w:id w:val="1204663964"/>
                <w:text/>
              </w:sdtPr>
              <w:sdtContent>
                <w:r w:rsidR="005E57EE" w:rsidRPr="00B47251">
                  <w:rPr>
                    <w:rFonts w:ascii="Calibri" w:hAnsi="Calibri" w:cs="Calibri"/>
                  </w:rPr>
                  <w:t>Click or tap here to enter text.</w:t>
                </w:r>
              </w:sdtContent>
            </w:sdt>
          </w:p>
        </w:tc>
      </w:tr>
      <w:tr w:rsidR="005E57EE" w:rsidRPr="00B47251" w14:paraId="7FB9D9B4" w14:textId="77777777" w:rsidTr="00B560D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4C6FE"/>
            <w:vAlign w:val="center"/>
            <w:hideMark/>
          </w:tcPr>
          <w:p w14:paraId="5548EDF6" w14:textId="77777777" w:rsidR="005E57EE" w:rsidRPr="00B47251" w:rsidRDefault="005E57EE">
            <w:pPr>
              <w:rPr>
                <w:rFonts w:ascii="Calibri" w:hAnsi="Calibri" w:cs="Calibri"/>
              </w:rPr>
            </w:pPr>
            <w:r w:rsidRPr="00B47251">
              <w:rPr>
                <w:rFonts w:ascii="Calibri" w:hAnsi="Calibri" w:cs="Calibri"/>
                <w:b/>
              </w:rPr>
              <w:t>Dat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69DDDED1" w14:textId="77777777" w:rsidR="005E57EE" w:rsidRPr="00B47251" w:rsidRDefault="00000000">
            <w:pPr>
              <w:rPr>
                <w:rFonts w:ascii="Calibri" w:hAnsi="Calibri" w:cs="Calibri"/>
              </w:rPr>
            </w:pPr>
            <w:sdt>
              <w:sdtPr>
                <w:rPr>
                  <w:rFonts w:ascii="Calibri" w:hAnsi="Calibri" w:cs="Calibri"/>
                </w:rPr>
                <w:alias w:val="Certification Date"/>
                <w:tag w:val="CERTIFICATION_DATE"/>
                <w:id w:val="1176996766"/>
                <w:text/>
              </w:sdtPr>
              <w:sdtContent>
                <w:r w:rsidR="005E57EE" w:rsidRPr="00B47251">
                  <w:rPr>
                    <w:rFonts w:ascii="Calibri" w:hAnsi="Calibri" w:cs="Calibri"/>
                  </w:rPr>
                  <w:t>Click or tap here to enter text.</w:t>
                </w:r>
              </w:sdtContent>
            </w:sdt>
          </w:p>
        </w:tc>
      </w:tr>
    </w:tbl>
    <w:p w14:paraId="2D13E96B" w14:textId="77777777" w:rsidR="00B560DC" w:rsidRDefault="00B560DC" w:rsidP="00FE2309">
      <w:pPr>
        <w:rPr>
          <w:rFonts w:ascii="Calibri" w:hAnsi="Calibri" w:cs="Calibri"/>
          <w:sz w:val="22"/>
          <w:szCs w:val="22"/>
        </w:rPr>
      </w:pPr>
    </w:p>
    <w:p w14:paraId="65616D82" w14:textId="35123787" w:rsidR="00D9489A" w:rsidRPr="00D9489A" w:rsidRDefault="00B560DC" w:rsidP="00D9489A">
      <w:pPr>
        <w:pStyle w:val="ListParagraph"/>
        <w:numPr>
          <w:ilvl w:val="0"/>
          <w:numId w:val="4"/>
        </w:numPr>
        <w:shd w:val="clear" w:color="auto" w:fill="66CCFF"/>
        <w:spacing w:before="0" w:after="0" w:line="240" w:lineRule="auto"/>
        <w:ind w:left="0" w:firstLine="0"/>
        <w:rPr>
          <w:rFonts w:ascii="Calibri" w:hAnsi="Calibri" w:cs="Calibri"/>
          <w:b/>
          <w:bCs/>
          <w:color w:val="002060"/>
          <w:sz w:val="28"/>
          <w:szCs w:val="28"/>
        </w:rPr>
      </w:pPr>
      <w:r w:rsidRPr="00D9489A">
        <w:rPr>
          <w:rFonts w:ascii="Calibri" w:hAnsi="Calibri" w:cs="Calibri"/>
          <w:b/>
          <w:bCs/>
          <w:color w:val="002060"/>
          <w:sz w:val="28"/>
          <w:szCs w:val="28"/>
        </w:rPr>
        <w:t>FOR MACH USE ONLY</w:t>
      </w:r>
    </w:p>
    <w:tbl>
      <w:tblPr>
        <w:tblStyle w:val="TableGrid"/>
        <w:tblW w:w="0" w:type="auto"/>
        <w:jc w:val="center"/>
        <w:tblInd w:w="0" w:type="dxa"/>
        <w:tblLook w:val="04A0" w:firstRow="1" w:lastRow="0" w:firstColumn="1" w:lastColumn="0" w:noHBand="0" w:noVBand="1"/>
      </w:tblPr>
      <w:tblGrid>
        <w:gridCol w:w="2880"/>
        <w:gridCol w:w="6768"/>
      </w:tblGrid>
      <w:tr w:rsidR="005E57EE" w:rsidRPr="00B47251" w14:paraId="638798D3"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CFBCC2D" w14:textId="77777777" w:rsidR="005E57EE" w:rsidRPr="00B47251" w:rsidRDefault="005E57EE">
            <w:pPr>
              <w:rPr>
                <w:rFonts w:ascii="Calibri" w:hAnsi="Calibri" w:cs="Calibri"/>
              </w:rPr>
            </w:pPr>
            <w:r w:rsidRPr="00B47251">
              <w:rPr>
                <w:rFonts w:ascii="Calibri" w:hAnsi="Calibri" w:cs="Calibri"/>
                <w:b/>
              </w:rPr>
              <w:t>Date Received</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2D4A9EB" w14:textId="77777777" w:rsidR="005E57EE" w:rsidRPr="00B47251" w:rsidRDefault="00000000">
            <w:pPr>
              <w:rPr>
                <w:rFonts w:ascii="Calibri" w:hAnsi="Calibri" w:cs="Calibri"/>
              </w:rPr>
            </w:pPr>
            <w:sdt>
              <w:sdtPr>
                <w:rPr>
                  <w:rFonts w:ascii="Calibri" w:hAnsi="Calibri" w:cs="Calibri"/>
                </w:rPr>
                <w:alias w:val="CFTH Date Received"/>
                <w:tag w:val="CFTH_DATE_RECEIVED"/>
                <w:id w:val="118892175"/>
                <w:text/>
              </w:sdtPr>
              <w:sdtContent>
                <w:r w:rsidR="005E57EE" w:rsidRPr="00B47251">
                  <w:rPr>
                    <w:rFonts w:ascii="Calibri" w:hAnsi="Calibri" w:cs="Calibri"/>
                  </w:rPr>
                  <w:t>Click or tap here to enter text.</w:t>
                </w:r>
              </w:sdtContent>
            </w:sdt>
          </w:p>
        </w:tc>
      </w:tr>
      <w:tr w:rsidR="005E57EE" w:rsidRPr="00B47251" w14:paraId="74ADE238"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63FECB9D" w14:textId="77777777" w:rsidR="005E57EE" w:rsidRPr="00B47251" w:rsidRDefault="005E57EE">
            <w:pPr>
              <w:rPr>
                <w:rFonts w:ascii="Calibri" w:hAnsi="Calibri" w:cs="Calibri"/>
              </w:rPr>
            </w:pPr>
            <w:r w:rsidRPr="00B47251">
              <w:rPr>
                <w:rFonts w:ascii="Calibri" w:hAnsi="Calibri" w:cs="Calibri"/>
                <w:b/>
              </w:rPr>
              <w:t>Reviewed B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0D634A1" w14:textId="77777777" w:rsidR="005E57EE" w:rsidRPr="00B47251" w:rsidRDefault="00000000">
            <w:pPr>
              <w:rPr>
                <w:rFonts w:ascii="Calibri" w:hAnsi="Calibri" w:cs="Calibri"/>
              </w:rPr>
            </w:pPr>
            <w:sdt>
              <w:sdtPr>
                <w:rPr>
                  <w:rFonts w:ascii="Calibri" w:hAnsi="Calibri" w:cs="Calibri"/>
                </w:rPr>
                <w:alias w:val="CFTH Reviewed By"/>
                <w:tag w:val="CFTH_REVIEWED_BY"/>
                <w:id w:val="1643892171"/>
                <w:text/>
              </w:sdtPr>
              <w:sdtContent>
                <w:r w:rsidR="005E57EE" w:rsidRPr="00B47251">
                  <w:rPr>
                    <w:rFonts w:ascii="Calibri" w:hAnsi="Calibri" w:cs="Calibri"/>
                  </w:rPr>
                  <w:t>Click or tap here to enter text.</w:t>
                </w:r>
              </w:sdtContent>
            </w:sdt>
          </w:p>
        </w:tc>
      </w:tr>
      <w:tr w:rsidR="005E57EE" w:rsidRPr="00B47251" w14:paraId="4E063D87"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DCC8776" w14:textId="77777777" w:rsidR="005E57EE" w:rsidRPr="00B47251" w:rsidRDefault="005E57EE">
            <w:pPr>
              <w:rPr>
                <w:rFonts w:ascii="Calibri" w:hAnsi="Calibri" w:cs="Calibri"/>
              </w:rPr>
            </w:pPr>
            <w:r w:rsidRPr="00B47251">
              <w:rPr>
                <w:rFonts w:ascii="Calibri" w:hAnsi="Calibri" w:cs="Calibri"/>
                <w:b/>
              </w:rPr>
              <w:t>Reviewer Notes</w:t>
            </w:r>
          </w:p>
        </w:tc>
        <w:tc>
          <w:tcPr>
            <w:tcW w:w="6768" w:type="dxa"/>
            <w:tcBorders>
              <w:top w:val="single" w:sz="4" w:space="0" w:color="auto"/>
              <w:left w:val="single" w:sz="4" w:space="0" w:color="auto"/>
              <w:bottom w:val="single" w:sz="4" w:space="0" w:color="auto"/>
              <w:right w:val="single" w:sz="4" w:space="0" w:color="auto"/>
            </w:tcBorders>
            <w:vAlign w:val="center"/>
            <w:hideMark/>
          </w:tcPr>
          <w:p w14:paraId="3A75A34B" w14:textId="77777777" w:rsidR="005E57EE" w:rsidRPr="00B47251" w:rsidRDefault="00000000">
            <w:pPr>
              <w:rPr>
                <w:rFonts w:ascii="Calibri" w:hAnsi="Calibri" w:cs="Calibri"/>
              </w:rPr>
            </w:pPr>
            <w:sdt>
              <w:sdtPr>
                <w:rPr>
                  <w:rFonts w:ascii="Calibri" w:hAnsi="Calibri" w:cs="Calibri"/>
                </w:rPr>
                <w:alias w:val="CFTH Reviewer Notes"/>
                <w:tag w:val="CFTH_REVIEWER_NOTES"/>
                <w:id w:val="1638997838"/>
                <w:text/>
              </w:sdtPr>
              <w:sdtContent>
                <w:r w:rsidR="005E57EE" w:rsidRPr="00B47251">
                  <w:rPr>
                    <w:rFonts w:ascii="Calibri" w:hAnsi="Calibri" w:cs="Calibri"/>
                  </w:rPr>
                  <w:t>Click or tap here to enter text.</w:t>
                </w:r>
              </w:sdtContent>
            </w:sdt>
          </w:p>
        </w:tc>
      </w:tr>
    </w:tbl>
    <w:p w14:paraId="6073303E"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Project Type:</w:t>
      </w:r>
    </w:p>
    <w:p w14:paraId="3E0EB050" w14:textId="77777777" w:rsidR="005E57EE" w:rsidRPr="00B47251" w:rsidRDefault="00000000" w:rsidP="005E57EE">
      <w:pPr>
        <w:ind w:left="360"/>
        <w:rPr>
          <w:rFonts w:ascii="Calibri" w:hAnsi="Calibri" w:cs="Calibri"/>
          <w:sz w:val="22"/>
          <w:szCs w:val="22"/>
        </w:rPr>
      </w:pPr>
      <w:sdt>
        <w:sdtPr>
          <w:rPr>
            <w:rFonts w:ascii="Calibri" w:hAnsi="Calibri" w:cs="Calibri"/>
            <w:sz w:val="22"/>
            <w:szCs w:val="22"/>
          </w:rPr>
          <w:alias w:val="TH"/>
          <w:tag w:val="CB_TH"/>
          <w:id w:val="94344887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TH    </w:t>
      </w:r>
      <w:sdt>
        <w:sdtPr>
          <w:rPr>
            <w:rFonts w:ascii="Calibri" w:hAnsi="Calibri" w:cs="Calibri"/>
            <w:sz w:val="22"/>
            <w:szCs w:val="22"/>
          </w:rPr>
          <w:alias w:val="PSH"/>
          <w:tag w:val="CB_PSH"/>
          <w:id w:val="1319665034"/>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PSH    </w:t>
      </w:r>
      <w:sdt>
        <w:sdtPr>
          <w:rPr>
            <w:rFonts w:ascii="Calibri" w:hAnsi="Calibri" w:cs="Calibri"/>
            <w:sz w:val="22"/>
            <w:szCs w:val="22"/>
          </w:rPr>
          <w:alias w:val="RRH"/>
          <w:tag w:val="CB_RRH"/>
          <w:id w:val="517665807"/>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RRH    </w:t>
      </w:r>
      <w:sdt>
        <w:sdtPr>
          <w:rPr>
            <w:rFonts w:ascii="Calibri" w:hAnsi="Calibri" w:cs="Calibri"/>
            <w:sz w:val="22"/>
            <w:szCs w:val="22"/>
          </w:rPr>
          <w:alias w:val="Joint TH-RRH"/>
          <w:tag w:val="CB_JOINT_TH_RRH"/>
          <w:id w:val="-2495811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Joint TH-RRH    </w:t>
      </w:r>
      <w:sdt>
        <w:sdtPr>
          <w:rPr>
            <w:rFonts w:ascii="Calibri" w:hAnsi="Calibri" w:cs="Calibri"/>
            <w:sz w:val="22"/>
            <w:szCs w:val="22"/>
          </w:rPr>
          <w:alias w:val="N/A"/>
          <w:tag w:val="CB_N_A"/>
          <w:id w:val="369110291"/>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A    </w:t>
      </w:r>
    </w:p>
    <w:p w14:paraId="6336A50C" w14:textId="77777777" w:rsidR="005E57EE" w:rsidRPr="00B47251" w:rsidRDefault="005E57EE" w:rsidP="005E57EE">
      <w:pPr>
        <w:rPr>
          <w:rFonts w:ascii="Calibri" w:hAnsi="Calibri" w:cs="Calibri"/>
          <w:sz w:val="22"/>
          <w:szCs w:val="22"/>
        </w:rPr>
      </w:pPr>
      <w:r w:rsidRPr="00B47251">
        <w:rPr>
          <w:rFonts w:ascii="Calibri" w:hAnsi="Calibri" w:cs="Calibri"/>
          <w:b/>
          <w:sz w:val="22"/>
          <w:szCs w:val="22"/>
        </w:rPr>
        <w:t>Does the language include supportive service participation expectations?:</w:t>
      </w:r>
    </w:p>
    <w:p w14:paraId="1CCA873D" w14:textId="04FBCBFE" w:rsidR="005E57EE" w:rsidRPr="00B47251" w:rsidRDefault="00000000" w:rsidP="00FE2309">
      <w:pPr>
        <w:ind w:left="360"/>
        <w:rPr>
          <w:rFonts w:ascii="Calibri" w:hAnsi="Calibri" w:cs="Calibri"/>
          <w:sz w:val="22"/>
          <w:szCs w:val="22"/>
        </w:rPr>
      </w:pPr>
      <w:sdt>
        <w:sdtPr>
          <w:rPr>
            <w:rFonts w:ascii="Calibri" w:hAnsi="Calibri" w:cs="Calibri"/>
            <w:sz w:val="22"/>
            <w:szCs w:val="22"/>
          </w:rPr>
          <w:alias w:val="Yes"/>
          <w:tag w:val="CB_YES"/>
          <w:id w:val="910252589"/>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Yes    </w:t>
      </w:r>
      <w:sdt>
        <w:sdtPr>
          <w:rPr>
            <w:rFonts w:ascii="Calibri" w:hAnsi="Calibri" w:cs="Calibri"/>
            <w:sz w:val="22"/>
            <w:szCs w:val="22"/>
          </w:rPr>
          <w:alias w:val="No"/>
          <w:tag w:val="CB_NO"/>
          <w:id w:val="127070688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o    </w:t>
      </w:r>
      <w:sdt>
        <w:sdtPr>
          <w:rPr>
            <w:rFonts w:ascii="Calibri" w:hAnsi="Calibri" w:cs="Calibri"/>
            <w:sz w:val="22"/>
            <w:szCs w:val="22"/>
          </w:rPr>
          <w:alias w:val="Needs clarification"/>
          <w:tag w:val="CB_NEEDS_CLARIFICATION"/>
          <w:id w:val="1893463633"/>
          <w14:checkbox>
            <w14:checked w14:val="0"/>
            <w14:checkedState w14:val="2612" w14:font="Segoe UI Symbol"/>
            <w14:uncheckedState w14:val="2610" w14:font="Segoe UI Symbol"/>
          </w14:checkbox>
        </w:sdtPr>
        <w:sdtContent>
          <w:r w:rsidR="005E57EE" w:rsidRPr="00B47251">
            <w:rPr>
              <w:rFonts w:ascii="Segoe UI Symbol" w:hAnsi="Segoe UI Symbol" w:cs="Segoe UI Symbol"/>
              <w:sz w:val="22"/>
              <w:szCs w:val="22"/>
            </w:rPr>
            <w:t>☐</w:t>
          </w:r>
        </w:sdtContent>
      </w:sdt>
      <w:r w:rsidR="005E57EE" w:rsidRPr="00B47251">
        <w:rPr>
          <w:rFonts w:ascii="Calibri" w:hAnsi="Calibri" w:cs="Calibri"/>
          <w:sz w:val="22"/>
          <w:szCs w:val="22"/>
        </w:rPr>
        <w:t xml:space="preserve"> Needs </w:t>
      </w:r>
      <w:r w:rsidR="00EA0A93" w:rsidRPr="00B47251">
        <w:rPr>
          <w:rFonts w:ascii="Calibri" w:hAnsi="Calibri" w:cs="Calibri"/>
          <w:sz w:val="22"/>
          <w:szCs w:val="22"/>
        </w:rPr>
        <w:t xml:space="preserve">clarification. </w:t>
      </w:r>
    </w:p>
    <w:p w14:paraId="2C9DF9CF" w14:textId="6E950A7F" w:rsidR="00B560DC" w:rsidRPr="00B560DC" w:rsidRDefault="005E57EE" w:rsidP="00B560DC">
      <w:pPr>
        <w:rPr>
          <w:rFonts w:ascii="Calibri" w:hAnsi="Calibri" w:cs="Calibri"/>
          <w:sz w:val="22"/>
          <w:szCs w:val="22"/>
        </w:rPr>
      </w:pPr>
      <w:r w:rsidRPr="00B47251">
        <w:rPr>
          <w:rFonts w:ascii="Calibri" w:hAnsi="Calibri" w:cs="Calibri"/>
          <w:sz w:val="22"/>
          <w:szCs w:val="22"/>
        </w:rPr>
        <w:br w:type="page"/>
      </w:r>
    </w:p>
    <w:p w14:paraId="692D20E3" w14:textId="54875D72" w:rsidR="00B560DC" w:rsidRPr="00B560DC" w:rsidRDefault="00B560DC" w:rsidP="00B560DC">
      <w:pPr>
        <w:shd w:val="clear" w:color="auto" w:fill="002060"/>
        <w:rPr>
          <w:rFonts w:ascii="Calibri" w:hAnsi="Calibri" w:cs="Calibri"/>
          <w:b/>
          <w:bCs/>
          <w:sz w:val="28"/>
          <w:szCs w:val="28"/>
        </w:rPr>
      </w:pPr>
      <w:r w:rsidRPr="00B560DC">
        <w:rPr>
          <w:rFonts w:ascii="Calibri" w:hAnsi="Calibri" w:cs="Calibri"/>
          <w:b/>
          <w:bCs/>
          <w:sz w:val="28"/>
          <w:szCs w:val="28"/>
        </w:rPr>
        <w:lastRenderedPageBreak/>
        <w:t>OPTIONAL SAMPLE LANGUAGE FOR AGENCIES TO ADOPT</w:t>
      </w:r>
    </w:p>
    <w:tbl>
      <w:tblPr>
        <w:tblStyle w:val="TableGrid"/>
        <w:tblW w:w="0" w:type="auto"/>
        <w:tblInd w:w="0" w:type="dxa"/>
        <w:shd w:val="clear" w:color="auto" w:fill="B4C6FE"/>
        <w:tblLook w:val="04A0" w:firstRow="1" w:lastRow="0" w:firstColumn="1" w:lastColumn="0" w:noHBand="0" w:noVBand="1"/>
      </w:tblPr>
      <w:tblGrid>
        <w:gridCol w:w="10070"/>
      </w:tblGrid>
      <w:tr w:rsidR="005E57EE" w:rsidRPr="00B47251" w14:paraId="2D69A7C1" w14:textId="77777777" w:rsidTr="00B560DC">
        <w:tc>
          <w:tcPr>
            <w:tcW w:w="10080" w:type="dxa"/>
            <w:tcBorders>
              <w:top w:val="single" w:sz="4" w:space="0" w:color="auto"/>
              <w:left w:val="single" w:sz="4" w:space="0" w:color="auto"/>
              <w:bottom w:val="single" w:sz="4" w:space="0" w:color="auto"/>
              <w:right w:val="single" w:sz="4" w:space="0" w:color="auto"/>
            </w:tcBorders>
            <w:shd w:val="clear" w:color="auto" w:fill="B4C6FE"/>
            <w:hideMark/>
          </w:tcPr>
          <w:p w14:paraId="1E7C9B97" w14:textId="616B3835" w:rsidR="005E57EE" w:rsidRPr="00B47251" w:rsidRDefault="005E57EE">
            <w:pPr>
              <w:rPr>
                <w:rFonts w:ascii="Calibri" w:hAnsi="Calibri" w:cs="Calibri"/>
              </w:rPr>
            </w:pPr>
            <w:r w:rsidRPr="00B47251">
              <w:rPr>
                <w:rFonts w:ascii="Calibri" w:hAnsi="Calibri" w:cs="Calibri"/>
                <w:b/>
              </w:rPr>
              <w:t xml:space="preserve">Important note: </w:t>
            </w:r>
            <w:r w:rsidRPr="00B47251">
              <w:rPr>
                <w:rFonts w:ascii="Calibri" w:hAnsi="Calibri" w:cs="Calibri"/>
              </w:rPr>
              <w:t xml:space="preserve">The sample language below is provided as a starting point only. Agencies should review and adapt it based on their project model, participant agreements, lease or occupancy structure, and legal/compliance requirements. </w:t>
            </w:r>
            <w:r w:rsidR="00B47251" w:rsidRPr="00B47251">
              <w:rPr>
                <w:rFonts w:ascii="Calibri" w:hAnsi="Calibri" w:cs="Calibri"/>
              </w:rPr>
              <w:t>MACH</w:t>
            </w:r>
            <w:r w:rsidRPr="00B47251">
              <w:rPr>
                <w:rFonts w:ascii="Calibri" w:hAnsi="Calibri" w:cs="Calibri"/>
              </w:rPr>
              <w:t xml:space="preserve"> recommends that agencies consult their own legal or compliance teams before adding language to leases, occupancy agreements, participant agreements, or program documents.</w:t>
            </w:r>
          </w:p>
        </w:tc>
      </w:tr>
    </w:tbl>
    <w:p w14:paraId="71B10751" w14:textId="77777777" w:rsidR="00B560DC" w:rsidRPr="00D9489A" w:rsidRDefault="00B560DC" w:rsidP="00FE2309">
      <w:pPr>
        <w:jc w:val="both"/>
        <w:rPr>
          <w:rFonts w:ascii="Calibri" w:hAnsi="Calibri" w:cs="Calibri"/>
          <w:color w:val="002060"/>
          <w:sz w:val="22"/>
          <w:szCs w:val="22"/>
        </w:rPr>
      </w:pPr>
    </w:p>
    <w:p w14:paraId="00279419" w14:textId="3BE00542" w:rsidR="00B560DC" w:rsidRPr="00D9489A" w:rsidRDefault="00B560DC" w:rsidP="00B560DC">
      <w:pPr>
        <w:shd w:val="clear" w:color="auto" w:fill="66CCFF"/>
        <w:jc w:val="both"/>
        <w:rPr>
          <w:rFonts w:ascii="Calibri" w:hAnsi="Calibri" w:cs="Calibri"/>
          <w:b/>
          <w:bCs/>
          <w:color w:val="002060"/>
          <w:sz w:val="24"/>
          <w:szCs w:val="24"/>
        </w:rPr>
      </w:pPr>
      <w:r w:rsidRPr="00D9489A">
        <w:rPr>
          <w:rFonts w:ascii="Calibri" w:hAnsi="Calibri" w:cs="Calibri"/>
          <w:b/>
          <w:bCs/>
          <w:color w:val="002060"/>
          <w:sz w:val="24"/>
          <w:szCs w:val="24"/>
        </w:rPr>
        <w:t>SAMPLE SUPPORTIVE SERVICES PARTICIPATION LANGUAGE</w:t>
      </w:r>
    </w:p>
    <w:p w14:paraId="6B00F329" w14:textId="3477C443" w:rsidR="005E57EE" w:rsidRPr="00B47251" w:rsidRDefault="005E57EE" w:rsidP="00FE2309">
      <w:pPr>
        <w:jc w:val="both"/>
        <w:rPr>
          <w:rFonts w:ascii="Calibri" w:hAnsi="Calibri" w:cs="Calibri"/>
          <w:sz w:val="22"/>
          <w:szCs w:val="22"/>
        </w:rPr>
      </w:pPr>
      <w:r w:rsidRPr="00B47251">
        <w:rPr>
          <w:rFonts w:ascii="Calibri" w:hAnsi="Calibri" w:cs="Calibri"/>
          <w:sz w:val="22"/>
          <w:szCs w:val="22"/>
        </w:rPr>
        <w:t>As a condition of continued participation in the program, participants are required to take part in supportive services that are appropriate based on the participant's individualized needs, housing stability plan, and program goals. Supportive services may include case management, housing stability planning, housing navigation, employment or income supports, connection to mainstream benefits, healthcare coordination, behavioral health or substance use disorder treatment referrals, life skills, tenancy supports, recovery supports, and other services designed to support housing stability, self-sufficiency, and successful program participation.</w:t>
      </w:r>
    </w:p>
    <w:p w14:paraId="1E7D503A"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The program will work with each participant to identify appropriate services and reasonable steps for engagement. Service expectations will be discussed with the participant and may be adjusted based on individual needs, safety concerns, disability-related needs, reasonable accommodations, or other relevant circumstances.</w:t>
      </w:r>
    </w:p>
    <w:p w14:paraId="487B7CF0"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Failure to participate in required supportive services may result in progressive engagement, case conferencing, revision of the service plan, additional outreach, or other program action consistent with program policies and applicable law. The program will make reasonable efforts to re-engage participants before taking any negative program action related to lack of service participation.</w:t>
      </w:r>
    </w:p>
    <w:p w14:paraId="4474E20C"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Assistance, admission, participation, or occupancy will not be denied on the basis of, or as a direct result of, the fact that the participant is or has been a victim of domestic violence, dating violence, sexual assault, or stalking, if the participant otherwise qualifies for admission, assistance, participation, or occupancy.</w:t>
      </w:r>
    </w:p>
    <w:p w14:paraId="5310BE8D" w14:textId="77777777" w:rsidR="005E57EE" w:rsidRPr="00B47251" w:rsidRDefault="005E57EE" w:rsidP="00FE2309">
      <w:pPr>
        <w:jc w:val="both"/>
        <w:rPr>
          <w:rFonts w:ascii="Calibri" w:hAnsi="Calibri" w:cs="Calibri"/>
          <w:sz w:val="22"/>
          <w:szCs w:val="22"/>
        </w:rPr>
      </w:pPr>
      <w:r w:rsidRPr="00B47251">
        <w:rPr>
          <w:rFonts w:ascii="Calibri" w:hAnsi="Calibri" w:cs="Calibri"/>
          <w:sz w:val="22"/>
          <w:szCs w:val="22"/>
        </w:rPr>
        <w:t>Supportive service participation requirements will be applied in a manner consistent with fair housing, civil rights, disability protections, VAWA protections, reasonable accommodation requirements, and other applicable federal, state, and local requirements.</w:t>
      </w:r>
    </w:p>
    <w:p w14:paraId="23D7EF22" w14:textId="78B13AEE" w:rsidR="005E57EE" w:rsidRPr="00B47251" w:rsidRDefault="005E57EE" w:rsidP="005E57EE">
      <w:pPr>
        <w:tabs>
          <w:tab w:val="left" w:pos="1035"/>
        </w:tabs>
        <w:rPr>
          <w:rFonts w:ascii="Calibri" w:hAnsi="Calibri" w:cs="Calibri"/>
          <w:sz w:val="22"/>
          <w:szCs w:val="22"/>
        </w:rPr>
      </w:pPr>
    </w:p>
    <w:sectPr w:rsidR="005E57EE" w:rsidRPr="00B47251" w:rsidSect="002F31B7">
      <w:headerReference w:type="default" r:id="rId11"/>
      <w:footerReference w:type="default" r:id="rId12"/>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30589" w14:textId="77777777" w:rsidR="00BE4F1A" w:rsidRDefault="00BE4F1A">
      <w:r>
        <w:separator/>
      </w:r>
    </w:p>
  </w:endnote>
  <w:endnote w:type="continuationSeparator" w:id="0">
    <w:p w14:paraId="7645955B" w14:textId="77777777" w:rsidR="00BE4F1A" w:rsidRDefault="00BE4F1A">
      <w:r>
        <w:continuationSeparator/>
      </w:r>
    </w:p>
  </w:endnote>
  <w:endnote w:type="continuationNotice" w:id="1">
    <w:p w14:paraId="4FAD03AC" w14:textId="77777777" w:rsidR="00BE4F1A" w:rsidRDefault="00BE4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662CC" w14:textId="77777777" w:rsidR="00BE4F1A" w:rsidRDefault="00BE4F1A">
      <w:r>
        <w:separator/>
      </w:r>
    </w:p>
  </w:footnote>
  <w:footnote w:type="continuationSeparator" w:id="0">
    <w:p w14:paraId="3AB53FB4" w14:textId="77777777" w:rsidR="00BE4F1A" w:rsidRDefault="00BE4F1A">
      <w:r>
        <w:continuationSeparator/>
      </w:r>
    </w:p>
  </w:footnote>
  <w:footnote w:type="continuationNotice" w:id="1">
    <w:p w14:paraId="482FC3F2" w14:textId="77777777" w:rsidR="00BE4F1A" w:rsidRDefault="00BE4F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1281248B" w:rsidR="00FF5AB5" w:rsidRPr="00B77E95" w:rsidRDefault="00B47251" w:rsidP="00B47251">
    <w:pPr>
      <w:pStyle w:val="Header"/>
      <w:jc w:val="center"/>
    </w:pPr>
    <w:r>
      <w:rPr>
        <w:noProof/>
      </w:rPr>
      <w:drawing>
        <wp:inline distT="0" distB="0" distL="0" distR="0" wp14:anchorId="7F639380" wp14:editId="2467C8BC">
          <wp:extent cx="2705100" cy="673460"/>
          <wp:effectExtent l="0" t="0" r="0" b="0"/>
          <wp:docPr id="1978625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25917" name="Picture 1978625917"/>
                  <pic:cNvPicPr/>
                </pic:nvPicPr>
                <pic:blipFill>
                  <a:blip r:embed="rId1">
                    <a:extLst>
                      <a:ext uri="{28A0092B-C50C-407E-A947-70E740481C1C}">
                        <a14:useLocalDpi xmlns:a14="http://schemas.microsoft.com/office/drawing/2010/main" val="0"/>
                      </a:ext>
                    </a:extLst>
                  </a:blip>
                  <a:stretch>
                    <a:fillRect/>
                  </a:stretch>
                </pic:blipFill>
                <pic:spPr>
                  <a:xfrm>
                    <a:off x="0" y="0"/>
                    <a:ext cx="2719178" cy="6769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F6522"/>
    <w:multiLevelType w:val="hybridMultilevel"/>
    <w:tmpl w:val="D25CB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777A9"/>
    <w:multiLevelType w:val="hybridMultilevel"/>
    <w:tmpl w:val="C6E4A230"/>
    <w:lvl w:ilvl="0" w:tplc="93C43278">
      <w:start w:val="1"/>
      <w:numFmt w:val="decimal"/>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C10B6"/>
    <w:multiLevelType w:val="hybridMultilevel"/>
    <w:tmpl w:val="2D30E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3282">
    <w:abstractNumId w:val="3"/>
  </w:num>
  <w:num w:numId="2" w16cid:durableId="1337270287">
    <w:abstractNumId w:val="2"/>
  </w:num>
  <w:num w:numId="3" w16cid:durableId="1065760207">
    <w:abstractNumId w:val="1"/>
  </w:num>
  <w:num w:numId="4" w16cid:durableId="8677490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6D4C"/>
    <w:rsid w:val="000B2ADF"/>
    <w:rsid w:val="000D3513"/>
    <w:rsid w:val="000D4509"/>
    <w:rsid w:val="000E6478"/>
    <w:rsid w:val="00101D82"/>
    <w:rsid w:val="00105EA7"/>
    <w:rsid w:val="001063A3"/>
    <w:rsid w:val="00117AF7"/>
    <w:rsid w:val="001228EC"/>
    <w:rsid w:val="001319D1"/>
    <w:rsid w:val="00142566"/>
    <w:rsid w:val="00147516"/>
    <w:rsid w:val="001528CD"/>
    <w:rsid w:val="00156661"/>
    <w:rsid w:val="00156AC6"/>
    <w:rsid w:val="00160365"/>
    <w:rsid w:val="00167BCE"/>
    <w:rsid w:val="0017401B"/>
    <w:rsid w:val="00174BC0"/>
    <w:rsid w:val="001855C8"/>
    <w:rsid w:val="00190ADB"/>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27617"/>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602E6"/>
    <w:rsid w:val="00561FF2"/>
    <w:rsid w:val="0056626F"/>
    <w:rsid w:val="005669E2"/>
    <w:rsid w:val="0057371F"/>
    <w:rsid w:val="0058567B"/>
    <w:rsid w:val="005944BC"/>
    <w:rsid w:val="00596667"/>
    <w:rsid w:val="005A2CC7"/>
    <w:rsid w:val="005A5795"/>
    <w:rsid w:val="005B242D"/>
    <w:rsid w:val="005B412F"/>
    <w:rsid w:val="005B532B"/>
    <w:rsid w:val="005C6416"/>
    <w:rsid w:val="005C7437"/>
    <w:rsid w:val="005E57EE"/>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76B08"/>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47251"/>
    <w:rsid w:val="00B524C7"/>
    <w:rsid w:val="00B560DC"/>
    <w:rsid w:val="00B753B5"/>
    <w:rsid w:val="00B77E95"/>
    <w:rsid w:val="00B940DE"/>
    <w:rsid w:val="00BA74CE"/>
    <w:rsid w:val="00BB15D6"/>
    <w:rsid w:val="00BB5D16"/>
    <w:rsid w:val="00BB668A"/>
    <w:rsid w:val="00BC0229"/>
    <w:rsid w:val="00BD46D4"/>
    <w:rsid w:val="00BE327E"/>
    <w:rsid w:val="00BE4F1A"/>
    <w:rsid w:val="00BF7BFB"/>
    <w:rsid w:val="00C04FE9"/>
    <w:rsid w:val="00C05D3F"/>
    <w:rsid w:val="00C16B26"/>
    <w:rsid w:val="00C21959"/>
    <w:rsid w:val="00C2480A"/>
    <w:rsid w:val="00C27E6B"/>
    <w:rsid w:val="00C32C4B"/>
    <w:rsid w:val="00C515F3"/>
    <w:rsid w:val="00C542C7"/>
    <w:rsid w:val="00C62258"/>
    <w:rsid w:val="00C76F62"/>
    <w:rsid w:val="00C86B67"/>
    <w:rsid w:val="00C91F9A"/>
    <w:rsid w:val="00C93872"/>
    <w:rsid w:val="00CA583D"/>
    <w:rsid w:val="00CB0DD3"/>
    <w:rsid w:val="00CB15A7"/>
    <w:rsid w:val="00CC2A31"/>
    <w:rsid w:val="00CD5FA0"/>
    <w:rsid w:val="00CD65E6"/>
    <w:rsid w:val="00CD6634"/>
    <w:rsid w:val="00CE163A"/>
    <w:rsid w:val="00CE29B6"/>
    <w:rsid w:val="00CF01F7"/>
    <w:rsid w:val="00CF64DF"/>
    <w:rsid w:val="00D34CF3"/>
    <w:rsid w:val="00D43516"/>
    <w:rsid w:val="00D501D6"/>
    <w:rsid w:val="00D53576"/>
    <w:rsid w:val="00D63429"/>
    <w:rsid w:val="00D66F6D"/>
    <w:rsid w:val="00D701D4"/>
    <w:rsid w:val="00D71E6F"/>
    <w:rsid w:val="00D82EF2"/>
    <w:rsid w:val="00D8460C"/>
    <w:rsid w:val="00D84A87"/>
    <w:rsid w:val="00D92285"/>
    <w:rsid w:val="00D9489A"/>
    <w:rsid w:val="00DA7646"/>
    <w:rsid w:val="00DB4738"/>
    <w:rsid w:val="00DD54A0"/>
    <w:rsid w:val="00E171FC"/>
    <w:rsid w:val="00E17B2F"/>
    <w:rsid w:val="00E36527"/>
    <w:rsid w:val="00E415B1"/>
    <w:rsid w:val="00E532D3"/>
    <w:rsid w:val="00E64D6F"/>
    <w:rsid w:val="00E9135F"/>
    <w:rsid w:val="00E946CA"/>
    <w:rsid w:val="00EA0A93"/>
    <w:rsid w:val="00EA3CC3"/>
    <w:rsid w:val="00EA7F9D"/>
    <w:rsid w:val="00EB0CD0"/>
    <w:rsid w:val="00EB7DC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E2309"/>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E57EE"/>
    <w:pPr>
      <w:spacing w:before="0" w:after="0" w:line="240" w:lineRule="auto"/>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505005743size">
    <w:name w:val="x_505005743size"/>
    <w:basedOn w:val="DefaultParagraphFont"/>
    <w:rsid w:val="00D50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4.xml><?xml version="1.0" encoding="utf-8"?>
<ds:datastoreItem xmlns:ds="http://schemas.openxmlformats.org/officeDocument/2006/customXml" ds:itemID="{0E43C35D-4B97-41B2-9C58-6BB519B13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2</cp:revision>
  <cp:lastPrinted>2025-11-14T17:02:00Z</cp:lastPrinted>
  <dcterms:created xsi:type="dcterms:W3CDTF">2026-07-07T14:57:00Z</dcterms:created>
  <dcterms:modified xsi:type="dcterms:W3CDTF">2026-07-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